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r>
        <w:t>tostrind</w:t>
      </w:r>
      <w:proofErr w:type="spell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2442D93F" w:rsidR="00C3748D" w:rsidRDefault="0090488A" w:rsidP="002C3672">
      <w:pPr>
        <w:rPr>
          <w:b/>
          <w:bCs/>
        </w:rPr>
      </w:pPr>
      <w:r w:rsidRPr="002D2C0F">
        <w:rPr>
          <w:b/>
          <w:bCs/>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r w:rsidR="002D2C0F" w:rsidRPr="002D2C0F">
        <w:rPr>
          <w:b/>
          <w:bCs/>
        </w:rPr>
        <w:t>Dialogs</w:t>
      </w:r>
    </w:p>
    <w:p w14:paraId="3395020E" w14:textId="0A6E2F8B" w:rsidR="002D2C0F" w:rsidRDefault="002D2C0F" w:rsidP="002C3672">
      <w:r>
        <w:rPr>
          <w:b/>
          <w:bCs/>
        </w:rPr>
        <w:t xml:space="preserve">Step01: </w:t>
      </w:r>
      <w:r>
        <w:t>First of all, we design the xml view as follow.</w:t>
      </w:r>
    </w:p>
    <w:p w14:paraId="4022ACA8" w14:textId="0D46759D" w:rsidR="002D2C0F" w:rsidRDefault="002D2C0F" w:rsidP="002C3672"/>
    <w:p w14:paraId="631AAD93" w14:textId="1181BA52" w:rsidR="002D2C0F" w:rsidRDefault="002D2C0F" w:rsidP="002C3672"/>
    <w:p w14:paraId="38D58E11" w14:textId="73B7F771" w:rsidR="002D2C0F" w:rsidRDefault="002D2C0F" w:rsidP="002C3672"/>
    <w:p w14:paraId="739C9F03" w14:textId="5A8D24C2" w:rsidR="002D2C0F" w:rsidRDefault="002D2C0F" w:rsidP="002C3672"/>
    <w:p w14:paraId="73C80B41" w14:textId="5C64A237" w:rsidR="002D2C0F" w:rsidRDefault="002D2C0F" w:rsidP="002C3672"/>
    <w:p w14:paraId="1BAFFD83" w14:textId="499D42C9" w:rsidR="002D2C0F" w:rsidRDefault="002D2C0F" w:rsidP="002C3672"/>
    <w:p w14:paraId="3117FBB4" w14:textId="001FE456" w:rsidR="002D2C0F" w:rsidRDefault="002D2C0F" w:rsidP="002C3672"/>
    <w:p w14:paraId="56F1531C" w14:textId="77777777" w:rsidR="002D2C0F" w:rsidRDefault="002D2C0F" w:rsidP="002C3672"/>
    <w:p w14:paraId="030E4B11" w14:textId="6C688AC9" w:rsidR="002D2C0F" w:rsidRDefault="002D2C0F" w:rsidP="002D2C0F">
      <w:r>
        <w:rPr>
          <w:b/>
          <w:bCs/>
        </w:rPr>
        <w:t xml:space="preserve">Step02: </w:t>
      </w:r>
      <w:r>
        <w:t>Now we change design in code section</w:t>
      </w:r>
    </w:p>
    <w:p w14:paraId="01A13730" w14:textId="4552596F" w:rsidR="002D2C0F" w:rsidRDefault="002D2C0F" w:rsidP="002D2C0F">
      <w:r>
        <w:rPr>
          <w:noProof/>
        </w:rPr>
        <w:drawing>
          <wp:anchor distT="0" distB="0" distL="114300" distR="114300" simplePos="0" relativeHeight="251702272" behindDoc="0" locked="0" layoutInCell="1" allowOverlap="1" wp14:anchorId="033DD98F" wp14:editId="6E0ADED2">
            <wp:simplePos x="0" y="0"/>
            <wp:positionH relativeFrom="column">
              <wp:posOffset>0</wp:posOffset>
            </wp:positionH>
            <wp:positionV relativeFrom="page">
              <wp:posOffset>4952010</wp:posOffset>
            </wp:positionV>
            <wp:extent cx="5895975" cy="3276600"/>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895975" cy="3276600"/>
                    </a:xfrm>
                    <a:prstGeom prst="rect">
                      <a:avLst/>
                    </a:prstGeom>
                  </pic:spPr>
                </pic:pic>
              </a:graphicData>
            </a:graphic>
          </wp:anchor>
        </w:drawing>
      </w:r>
    </w:p>
    <w:p w14:paraId="64F7228B" w14:textId="04A7B832" w:rsidR="002D2C0F" w:rsidRDefault="002D2C0F" w:rsidP="002D2C0F">
      <w:r>
        <w:rPr>
          <w:b/>
          <w:bCs/>
        </w:rPr>
        <w:t xml:space="preserve">Step03: </w:t>
      </w:r>
      <w:r>
        <w:t>Now we change java code section in main activity</w:t>
      </w:r>
    </w:p>
    <w:p w14:paraId="628776B4" w14:textId="4EB28573" w:rsidR="002D2C0F" w:rsidRDefault="002D2C0F" w:rsidP="002C3672">
      <w:r>
        <w:rPr>
          <w:noProof/>
        </w:rPr>
        <w:drawing>
          <wp:anchor distT="0" distB="0" distL="114300" distR="114300" simplePos="0" relativeHeight="251701248" behindDoc="0" locked="0" layoutInCell="1" allowOverlap="1" wp14:anchorId="156121E4" wp14:editId="6B846767">
            <wp:simplePos x="0" y="0"/>
            <wp:positionH relativeFrom="column">
              <wp:posOffset>0</wp:posOffset>
            </wp:positionH>
            <wp:positionV relativeFrom="page">
              <wp:posOffset>914400</wp:posOffset>
            </wp:positionV>
            <wp:extent cx="5800725" cy="3467100"/>
            <wp:effectExtent l="0" t="0" r="952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800725" cy="3467100"/>
                    </a:xfrm>
                    <a:prstGeom prst="rect">
                      <a:avLst/>
                    </a:prstGeom>
                  </pic:spPr>
                </pic:pic>
              </a:graphicData>
            </a:graphic>
          </wp:anchor>
        </w:drawing>
      </w:r>
      <w:r>
        <w:t>-</w:t>
      </w:r>
    </w:p>
    <w:p w14:paraId="3206B8BC" w14:textId="77777777" w:rsidR="002D2C0F" w:rsidRDefault="002D2C0F" w:rsidP="002C3672"/>
    <w:p w14:paraId="7FB5F5F1" w14:textId="77777777" w:rsidR="002D2C0F" w:rsidRDefault="002D2C0F" w:rsidP="002C3672"/>
    <w:p w14:paraId="31B65E27" w14:textId="2DD11B11" w:rsidR="002D2C0F" w:rsidRDefault="002D2C0F" w:rsidP="002C3672">
      <w:r>
        <w:rPr>
          <w:noProof/>
        </w:rPr>
        <w:drawing>
          <wp:anchor distT="0" distB="0" distL="114300" distR="114300" simplePos="0" relativeHeight="251704320" behindDoc="0" locked="0" layoutInCell="1" allowOverlap="1" wp14:anchorId="65862A32" wp14:editId="688FEE0A">
            <wp:simplePos x="0" y="0"/>
            <wp:positionH relativeFrom="column">
              <wp:posOffset>0</wp:posOffset>
            </wp:positionH>
            <wp:positionV relativeFrom="page">
              <wp:posOffset>4833257</wp:posOffset>
            </wp:positionV>
            <wp:extent cx="5848350" cy="3571875"/>
            <wp:effectExtent l="0" t="0" r="0" b="9525"/>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48350" cy="3571875"/>
                    </a:xfrm>
                    <a:prstGeom prst="rect">
                      <a:avLst/>
                    </a:prstGeom>
                  </pic:spPr>
                </pic:pic>
              </a:graphicData>
            </a:graphic>
          </wp:anchor>
        </w:drawing>
      </w:r>
      <w:r>
        <w:rPr>
          <w:noProof/>
        </w:rPr>
        <w:drawing>
          <wp:anchor distT="0" distB="0" distL="114300" distR="114300" simplePos="0" relativeHeight="251703296" behindDoc="0" locked="0" layoutInCell="1" allowOverlap="1" wp14:anchorId="3181350B" wp14:editId="43770831">
            <wp:simplePos x="0" y="0"/>
            <wp:positionH relativeFrom="column">
              <wp:posOffset>0</wp:posOffset>
            </wp:positionH>
            <wp:positionV relativeFrom="page">
              <wp:posOffset>914400</wp:posOffset>
            </wp:positionV>
            <wp:extent cx="5657850" cy="3629025"/>
            <wp:effectExtent l="0" t="0" r="0" b="9525"/>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657850" cy="3629025"/>
                    </a:xfrm>
                    <a:prstGeom prst="rect">
                      <a:avLst/>
                    </a:prstGeom>
                  </pic:spPr>
                </pic:pic>
              </a:graphicData>
            </a:graphic>
          </wp:anchor>
        </w:drawing>
      </w:r>
      <w:r>
        <w:t>-</w:t>
      </w:r>
    </w:p>
    <w:p w14:paraId="52D29F31" w14:textId="77777777" w:rsidR="00570F49" w:rsidRDefault="00570F49" w:rsidP="002C3672"/>
    <w:p w14:paraId="7531FE14" w14:textId="3CAED3DD" w:rsidR="00570F49" w:rsidRPr="00603A7E" w:rsidRDefault="00570F49" w:rsidP="00570F49">
      <w:pPr>
        <w:pStyle w:val="Heading2"/>
        <w:jc w:val="center"/>
        <w:rPr>
          <w:b/>
          <w:bCs/>
          <w:u w:val="single"/>
        </w:rPr>
      </w:pPr>
      <w:r w:rsidRPr="00603A7E">
        <w:rPr>
          <w:b/>
          <w:bCs/>
          <w:highlight w:val="green"/>
          <w:u w:val="single"/>
        </w:rPr>
        <w:t>Lecture 1</w:t>
      </w:r>
      <w:r>
        <w:rPr>
          <w:b/>
          <w:bCs/>
          <w:highlight w:val="green"/>
          <w:u w:val="single"/>
        </w:rPr>
        <w:t>5</w:t>
      </w:r>
    </w:p>
    <w:p w14:paraId="4A082FD9" w14:textId="053EBC83" w:rsidR="002D2C0F" w:rsidRPr="002D2C0F" w:rsidRDefault="00570F49" w:rsidP="002C3672">
      <w:r>
        <w:rPr>
          <w:noProof/>
        </w:rPr>
        <w:drawing>
          <wp:anchor distT="0" distB="0" distL="114300" distR="114300" simplePos="0" relativeHeight="251705344" behindDoc="0" locked="0" layoutInCell="1" allowOverlap="1" wp14:anchorId="082A5092" wp14:editId="613CC9EF">
            <wp:simplePos x="0" y="0"/>
            <wp:positionH relativeFrom="column">
              <wp:posOffset>0</wp:posOffset>
            </wp:positionH>
            <wp:positionV relativeFrom="page">
              <wp:posOffset>914400</wp:posOffset>
            </wp:positionV>
            <wp:extent cx="5943600" cy="2573655"/>
            <wp:effectExtent l="0" t="0" r="0" b="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2573655"/>
                    </a:xfrm>
                    <a:prstGeom prst="rect">
                      <a:avLst/>
                    </a:prstGeom>
                  </pic:spPr>
                </pic:pic>
              </a:graphicData>
            </a:graphic>
          </wp:anchor>
        </w:drawing>
      </w:r>
    </w:p>
    <w:sectPr w:rsidR="002D2C0F" w:rsidRPr="002D2C0F" w:rsidSect="002925A7">
      <w:headerReference w:type="default" r:id="rId64"/>
      <w:footerReference w:type="default" r:id="rId6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611BC" w14:textId="77777777" w:rsidR="003E2F9C" w:rsidRDefault="003E2F9C" w:rsidP="00475EAF">
      <w:pPr>
        <w:spacing w:after="0" w:line="240" w:lineRule="auto"/>
      </w:pPr>
      <w:r>
        <w:separator/>
      </w:r>
    </w:p>
  </w:endnote>
  <w:endnote w:type="continuationSeparator" w:id="0">
    <w:p w14:paraId="29DB18F1" w14:textId="77777777" w:rsidR="003E2F9C" w:rsidRDefault="003E2F9C"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ECCA8" w14:textId="77777777" w:rsidR="003E2F9C" w:rsidRDefault="003E2F9C" w:rsidP="00475EAF">
      <w:pPr>
        <w:spacing w:after="0" w:line="240" w:lineRule="auto"/>
      </w:pPr>
      <w:r>
        <w:separator/>
      </w:r>
    </w:p>
  </w:footnote>
  <w:footnote w:type="continuationSeparator" w:id="0">
    <w:p w14:paraId="2CA6A108" w14:textId="77777777" w:rsidR="003E2F9C" w:rsidRDefault="003E2F9C"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mwqAUAO9RSECwAAAA="/>
  </w:docVars>
  <w:rsids>
    <w:rsidRoot w:val="00D154EE"/>
    <w:rsid w:val="0008290E"/>
    <w:rsid w:val="0009024A"/>
    <w:rsid w:val="000A53F8"/>
    <w:rsid w:val="000D62D5"/>
    <w:rsid w:val="001212CC"/>
    <w:rsid w:val="001939A1"/>
    <w:rsid w:val="001A73CD"/>
    <w:rsid w:val="00253561"/>
    <w:rsid w:val="00273A2C"/>
    <w:rsid w:val="002925A7"/>
    <w:rsid w:val="002C3672"/>
    <w:rsid w:val="002D2C0F"/>
    <w:rsid w:val="003461C4"/>
    <w:rsid w:val="00386D1A"/>
    <w:rsid w:val="003D0AF6"/>
    <w:rsid w:val="003E2F9C"/>
    <w:rsid w:val="003F3ED8"/>
    <w:rsid w:val="003F75BD"/>
    <w:rsid w:val="00430711"/>
    <w:rsid w:val="00467303"/>
    <w:rsid w:val="00475EAF"/>
    <w:rsid w:val="004A1288"/>
    <w:rsid w:val="004E085D"/>
    <w:rsid w:val="0055647A"/>
    <w:rsid w:val="00563224"/>
    <w:rsid w:val="00570F49"/>
    <w:rsid w:val="005D4812"/>
    <w:rsid w:val="005F244D"/>
    <w:rsid w:val="00603A7E"/>
    <w:rsid w:val="00660663"/>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7607D"/>
    <w:rsid w:val="00AB371C"/>
    <w:rsid w:val="00B645EF"/>
    <w:rsid w:val="00BB6632"/>
    <w:rsid w:val="00BB744D"/>
    <w:rsid w:val="00C3748D"/>
    <w:rsid w:val="00C64B0D"/>
    <w:rsid w:val="00CB2D91"/>
    <w:rsid w:val="00CD15B3"/>
    <w:rsid w:val="00CD7803"/>
    <w:rsid w:val="00CF2809"/>
    <w:rsid w:val="00CF4485"/>
    <w:rsid w:val="00D154EE"/>
    <w:rsid w:val="00DB13C3"/>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92</TotalTime>
  <Pages>1</Pages>
  <Words>1297</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29</cp:revision>
  <cp:lastPrinted>2020-09-17T07:04:00Z</cp:lastPrinted>
  <dcterms:created xsi:type="dcterms:W3CDTF">2021-03-08T10:02:00Z</dcterms:created>
  <dcterms:modified xsi:type="dcterms:W3CDTF">2021-04-18T17:46:00Z</dcterms:modified>
</cp:coreProperties>
</file>